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503A5" w:rsidRDefault="004503A5">
      <w:r>
        <w:t>Network type: Peer to peer network</w:t>
      </w:r>
    </w:p>
    <w:p w:rsidR="00E327DC" w:rsidRDefault="004503A5">
      <w:r>
        <w:t xml:space="preserve">Characteristics: </w:t>
      </w:r>
    </w:p>
    <w:p w:rsidR="00B04130" w:rsidRDefault="00E327DC" w:rsidP="00E327DC">
      <w:pPr>
        <w:pStyle w:val="ListParagraph"/>
        <w:numPr>
          <w:ilvl w:val="0"/>
          <w:numId w:val="1"/>
        </w:numPr>
      </w:pPr>
      <w:r w:rsidRPr="00E327DC">
        <w:t>"</w:t>
      </w:r>
      <w:proofErr w:type="gramStart"/>
      <w:r w:rsidRPr="00E327DC">
        <w:t>peers</w:t>
      </w:r>
      <w:proofErr w:type="gramEnd"/>
      <w:r w:rsidRPr="00E327DC">
        <w:t xml:space="preserve">" are computer systems which are connected to each other via the Internet. </w:t>
      </w:r>
    </w:p>
    <w:p w:rsidR="00B04130" w:rsidRDefault="00E327DC" w:rsidP="00E327DC">
      <w:pPr>
        <w:pStyle w:val="ListParagraph"/>
        <w:numPr>
          <w:ilvl w:val="0"/>
          <w:numId w:val="1"/>
        </w:numPr>
      </w:pPr>
      <w:r w:rsidRPr="00E327DC">
        <w:t xml:space="preserve">Files can be shared directly between systems on the network without the need of a central server. </w:t>
      </w:r>
    </w:p>
    <w:p w:rsidR="004503A5" w:rsidRDefault="00E327DC" w:rsidP="00E327DC">
      <w:pPr>
        <w:pStyle w:val="ListParagraph"/>
        <w:numPr>
          <w:ilvl w:val="0"/>
          <w:numId w:val="1"/>
        </w:numPr>
      </w:pPr>
      <w:r w:rsidRPr="00E327DC">
        <w:t>In other words, each computer on a P2P network becomes a file server as well as a client.</w:t>
      </w:r>
    </w:p>
    <w:p w:rsidR="00B04130" w:rsidRDefault="00B04130" w:rsidP="00B04130"/>
    <w:p w:rsidR="00B04130" w:rsidRDefault="00B04130" w:rsidP="00B04130">
      <w:r>
        <w:t>Results:</w:t>
      </w:r>
    </w:p>
    <w:p w:rsidR="00ED7254" w:rsidRDefault="00ED7254" w:rsidP="00B04130">
      <w:r>
        <w:t xml:space="preserve">Peer-to-peer (P2P) networks are networks in which all nodes have the possibility of being connected to each other. This is due to the nature of the network, as </w:t>
      </w:r>
      <w:r w:rsidR="00C672A6">
        <w:t xml:space="preserve">edges are formed between nodes based on the availability </w:t>
      </w:r>
      <w:r w:rsidR="00431E03">
        <w:t>of files and file segments.</w:t>
      </w:r>
      <w:r w:rsidR="00897C85">
        <w:t xml:space="preserve"> Users of P2P networks often share all kinds of files in these networks, hence it is one big community where all nodes can potentially connect to each other, rather than small cliques or closely connected communities.</w:t>
      </w:r>
    </w:p>
    <w:p w:rsidR="00513F19" w:rsidRDefault="00722472">
      <w:r>
        <w:t>Correlation plot:</w:t>
      </w:r>
    </w:p>
    <w:p w:rsidR="00722472" w:rsidRDefault="00722472">
      <w:r>
        <w:rPr>
          <w:noProof/>
          <w:lang w:bidi="bn-BD"/>
        </w:rPr>
        <w:drawing>
          <wp:inline distT="0" distB="0" distL="0" distR="0">
            <wp:extent cx="5144494" cy="445856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orrplot.bmp"/>
                    <pic:cNvPicPr/>
                  </pic:nvPicPr>
                  <pic:blipFill rotWithShape="1">
                    <a:blip r:embed="rId5">
                      <a:extLst>
                        <a:ext uri="{28A0092B-C50C-407E-A947-70E740481C1C}">
                          <a14:useLocalDpi xmlns:a14="http://schemas.microsoft.com/office/drawing/2010/main" val="0"/>
                        </a:ext>
                      </a:extLst>
                    </a:blip>
                    <a:srcRect l="20353" r="14744"/>
                    <a:stretch/>
                  </pic:blipFill>
                  <pic:spPr bwMode="auto">
                    <a:xfrm>
                      <a:off x="0" y="0"/>
                      <a:ext cx="5164195" cy="4475637"/>
                    </a:xfrm>
                    <a:prstGeom prst="rect">
                      <a:avLst/>
                    </a:prstGeom>
                    <a:ln>
                      <a:noFill/>
                    </a:ln>
                    <a:extLst>
                      <a:ext uri="{53640926-AAD7-44D8-BBD7-CCE9431645EC}">
                        <a14:shadowObscured xmlns:a14="http://schemas.microsoft.com/office/drawing/2010/main"/>
                      </a:ext>
                    </a:extLst>
                  </pic:spPr>
                </pic:pic>
              </a:graphicData>
            </a:graphic>
          </wp:inline>
        </w:drawing>
      </w:r>
    </w:p>
    <w:p w:rsidR="00954FC7" w:rsidRDefault="00634FCE">
      <w:r>
        <w:lastRenderedPageBreak/>
        <w:t xml:space="preserve">From the correlation matrix it can be seen that, degree and DMNC are </w:t>
      </w:r>
      <w:r w:rsidR="00984F75">
        <w:t xml:space="preserve">strongly </w:t>
      </w:r>
      <w:r>
        <w:t>positively correlated,</w:t>
      </w:r>
      <w:r w:rsidR="00984F75">
        <w:t xml:space="preserve"> while closeness and lobby index are also strongly positively correlated. </w:t>
      </w:r>
      <w:r w:rsidR="00954FC7">
        <w:t>On the other hand eccentricity is strongly ne</w:t>
      </w:r>
      <w:r w:rsidR="001009D6">
        <w:t>gatively correlated to both closeness and lobby.</w:t>
      </w:r>
      <w:r w:rsidR="003727D7">
        <w:t xml:space="preserve"> This makes sense as nodes that have more files to share will have higher degree and hence be a part of a denser community structure. </w:t>
      </w:r>
      <w:r w:rsidR="00672B5A">
        <w:t xml:space="preserve">Nodes </w:t>
      </w:r>
      <w:r w:rsidR="00DB4497">
        <w:t>that have higher closeness value can be thought of as a more active node in the network</w:t>
      </w:r>
      <w:r w:rsidR="00100E5E">
        <w:t xml:space="preserve"> which is supplying more files compared to others</w:t>
      </w:r>
      <w:r w:rsidR="00DB4497">
        <w:t xml:space="preserve">, hence it should also have </w:t>
      </w:r>
      <w:r w:rsidR="003E5E02">
        <w:t>higher lobby index as it has a bigger probability of having strongly connected neighbors.</w:t>
      </w:r>
      <w:r w:rsidR="00100E5E">
        <w:t xml:space="preserve"> </w:t>
      </w:r>
    </w:p>
    <w:p w:rsidR="001009D6" w:rsidRDefault="00974AC5">
      <w:r>
        <w:rPr>
          <w:noProof/>
          <w:lang w:bidi="bn-BD"/>
        </w:rPr>
        <w:drawing>
          <wp:inline distT="0" distB="0" distL="0" distR="0">
            <wp:extent cx="5943600" cy="33432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oxplot.bmp"/>
                    <pic:cNvPicPr/>
                  </pic:nvPicPr>
                  <pic:blipFill>
                    <a:blip r:embed="rId6">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rsidR="00440612" w:rsidRDefault="00D14240">
      <w:r>
        <w:t>The boxplot shows the distributions of the variables. It is quite evident that most of the variables are skewed, and only closeness seems to have a somewhat normal distribution. Eccentricity is heavily right skewed as the values are mostly 0.25 and 0.5</w:t>
      </w:r>
      <w:r w:rsidR="00DC0891">
        <w:t xml:space="preserve"> while a few are 0 and 0.75. As these are discrete values they are not well represented in the box plot. Hubscore and Authority clearly have very similar distributions which makes sense considering they are derived using almost similar formulae. Degree, DMNC and </w:t>
      </w:r>
      <w:proofErr w:type="spellStart"/>
      <w:r w:rsidR="00DC0891">
        <w:t>pagerank</w:t>
      </w:r>
      <w:proofErr w:type="spellEnd"/>
      <w:r w:rsidR="00DC0891">
        <w:t xml:space="preserve"> have similar distributions. </w:t>
      </w:r>
      <w:r w:rsidR="00440612">
        <w:t xml:space="preserve"> (</w:t>
      </w:r>
      <w:r w:rsidR="00440612" w:rsidRPr="00440612">
        <w:rPr>
          <w:i/>
          <w:iCs/>
        </w:rPr>
        <w:t>Didn’t include the exact numbers i.e. range but can be included obviously)</w:t>
      </w:r>
    </w:p>
    <w:p w:rsidR="00440612" w:rsidRPr="00A151AE" w:rsidRDefault="00440612" w:rsidP="00440612">
      <w:pPr>
        <w:rPr>
          <w:i/>
          <w:iCs/>
          <w:sz w:val="14"/>
          <w:szCs w:val="14"/>
        </w:rPr>
      </w:pPr>
      <w:r w:rsidRPr="00A151AE">
        <w:rPr>
          <w:i/>
          <w:iCs/>
          <w:sz w:val="14"/>
          <w:szCs w:val="14"/>
        </w:rPr>
        <w:t>m1_all_var13&lt;-</w:t>
      </w:r>
      <w:proofErr w:type="spellStart"/>
      <w:r w:rsidRPr="00A151AE">
        <w:rPr>
          <w:i/>
          <w:iCs/>
          <w:sz w:val="14"/>
          <w:szCs w:val="14"/>
        </w:rPr>
        <w:t>ncentrality</w:t>
      </w:r>
      <w:proofErr w:type="spellEnd"/>
    </w:p>
    <w:p w:rsidR="00440612" w:rsidRPr="00A151AE" w:rsidRDefault="00440612" w:rsidP="00440612">
      <w:pPr>
        <w:rPr>
          <w:i/>
          <w:iCs/>
          <w:sz w:val="14"/>
          <w:szCs w:val="14"/>
        </w:rPr>
      </w:pPr>
      <w:r w:rsidRPr="00A151AE">
        <w:rPr>
          <w:i/>
          <w:iCs/>
          <w:sz w:val="14"/>
          <w:szCs w:val="14"/>
        </w:rPr>
        <w:t>m2_without_dg_var12&lt;-</w:t>
      </w:r>
      <w:proofErr w:type="gramStart"/>
      <w:r w:rsidRPr="00A151AE">
        <w:rPr>
          <w:i/>
          <w:iCs/>
          <w:sz w:val="14"/>
          <w:szCs w:val="14"/>
        </w:rPr>
        <w:t>within(</w:t>
      </w:r>
      <w:proofErr w:type="spellStart"/>
      <w:proofErr w:type="gramEnd"/>
      <w:r w:rsidRPr="00A151AE">
        <w:rPr>
          <w:i/>
          <w:iCs/>
          <w:sz w:val="14"/>
          <w:szCs w:val="14"/>
        </w:rPr>
        <w:t>ncentrality</w:t>
      </w:r>
      <w:proofErr w:type="spellEnd"/>
      <w:r w:rsidRPr="00A151AE">
        <w:rPr>
          <w:i/>
          <w:iCs/>
          <w:sz w:val="14"/>
          <w:szCs w:val="14"/>
        </w:rPr>
        <w:t xml:space="preserve">, </w:t>
      </w:r>
      <w:proofErr w:type="spellStart"/>
      <w:r w:rsidRPr="00A151AE">
        <w:rPr>
          <w:i/>
          <w:iCs/>
          <w:sz w:val="14"/>
          <w:szCs w:val="14"/>
        </w:rPr>
        <w:t>rm</w:t>
      </w:r>
      <w:proofErr w:type="spellEnd"/>
      <w:r w:rsidRPr="00A151AE">
        <w:rPr>
          <w:i/>
          <w:iCs/>
          <w:sz w:val="14"/>
          <w:szCs w:val="14"/>
        </w:rPr>
        <w:t>(degree))</w:t>
      </w:r>
    </w:p>
    <w:p w:rsidR="00440612" w:rsidRPr="00A151AE" w:rsidRDefault="00440612" w:rsidP="00440612">
      <w:pPr>
        <w:rPr>
          <w:i/>
          <w:iCs/>
          <w:sz w:val="14"/>
          <w:szCs w:val="14"/>
        </w:rPr>
      </w:pPr>
      <w:r w:rsidRPr="00A151AE">
        <w:rPr>
          <w:i/>
          <w:iCs/>
          <w:sz w:val="14"/>
          <w:szCs w:val="14"/>
        </w:rPr>
        <w:t>m3_without_comm_var7&lt;-</w:t>
      </w:r>
      <w:proofErr w:type="gramStart"/>
      <w:r w:rsidRPr="00A151AE">
        <w:rPr>
          <w:i/>
          <w:iCs/>
          <w:sz w:val="14"/>
          <w:szCs w:val="14"/>
        </w:rPr>
        <w:t>within(</w:t>
      </w:r>
      <w:proofErr w:type="spellStart"/>
      <w:proofErr w:type="gramEnd"/>
      <w:r w:rsidRPr="00A151AE">
        <w:rPr>
          <w:i/>
          <w:iCs/>
          <w:sz w:val="14"/>
          <w:szCs w:val="14"/>
        </w:rPr>
        <w:t>ncentrality</w:t>
      </w:r>
      <w:proofErr w:type="spellEnd"/>
      <w:r w:rsidRPr="00A151AE">
        <w:rPr>
          <w:i/>
          <w:iCs/>
          <w:sz w:val="14"/>
          <w:szCs w:val="14"/>
        </w:rPr>
        <w:t>, rm(informationcent,eccentricity,dmnc,lobby,leverage,localbridge))</w:t>
      </w:r>
    </w:p>
    <w:p w:rsidR="00440612" w:rsidRPr="00A151AE" w:rsidRDefault="00440612" w:rsidP="00440612">
      <w:pPr>
        <w:rPr>
          <w:i/>
          <w:iCs/>
          <w:sz w:val="14"/>
          <w:szCs w:val="14"/>
        </w:rPr>
      </w:pPr>
      <w:r w:rsidRPr="00A151AE">
        <w:rPr>
          <w:i/>
          <w:iCs/>
          <w:sz w:val="14"/>
          <w:szCs w:val="14"/>
        </w:rPr>
        <w:t>m4_without_nodes_var6&lt;-</w:t>
      </w:r>
      <w:proofErr w:type="gramStart"/>
      <w:r w:rsidRPr="00A151AE">
        <w:rPr>
          <w:i/>
          <w:iCs/>
          <w:sz w:val="14"/>
          <w:szCs w:val="14"/>
        </w:rPr>
        <w:t>within(</w:t>
      </w:r>
      <w:proofErr w:type="spellStart"/>
      <w:proofErr w:type="gramEnd"/>
      <w:r w:rsidRPr="00A151AE">
        <w:rPr>
          <w:i/>
          <w:iCs/>
          <w:sz w:val="14"/>
          <w:szCs w:val="14"/>
        </w:rPr>
        <w:t>ncentrality</w:t>
      </w:r>
      <w:proofErr w:type="spellEnd"/>
      <w:r w:rsidRPr="00A151AE">
        <w:rPr>
          <w:i/>
          <w:iCs/>
          <w:sz w:val="14"/>
          <w:szCs w:val="14"/>
        </w:rPr>
        <w:t>, rm(degree,eigenvector,pagerank,authorities,hubscore,betweenness,closeness))</w:t>
      </w:r>
    </w:p>
    <w:p w:rsidR="00440612" w:rsidRPr="00A151AE" w:rsidRDefault="00440612" w:rsidP="00440612">
      <w:pPr>
        <w:rPr>
          <w:i/>
          <w:iCs/>
          <w:sz w:val="14"/>
          <w:szCs w:val="14"/>
        </w:rPr>
      </w:pPr>
      <w:r w:rsidRPr="00A151AE">
        <w:rPr>
          <w:i/>
          <w:iCs/>
          <w:sz w:val="14"/>
          <w:szCs w:val="14"/>
        </w:rPr>
        <w:t>m5_without_ranks_var9&lt;-</w:t>
      </w:r>
      <w:proofErr w:type="gramStart"/>
      <w:r w:rsidRPr="00A151AE">
        <w:rPr>
          <w:i/>
          <w:iCs/>
          <w:sz w:val="14"/>
          <w:szCs w:val="14"/>
        </w:rPr>
        <w:t>within(</w:t>
      </w:r>
      <w:proofErr w:type="spellStart"/>
      <w:proofErr w:type="gramEnd"/>
      <w:r w:rsidRPr="00A151AE">
        <w:rPr>
          <w:i/>
          <w:iCs/>
          <w:sz w:val="14"/>
          <w:szCs w:val="14"/>
        </w:rPr>
        <w:t>ncentrality</w:t>
      </w:r>
      <w:proofErr w:type="spellEnd"/>
      <w:r w:rsidRPr="00A151AE">
        <w:rPr>
          <w:i/>
          <w:iCs/>
          <w:sz w:val="14"/>
          <w:szCs w:val="14"/>
        </w:rPr>
        <w:t xml:space="preserve">, </w:t>
      </w:r>
      <w:proofErr w:type="spellStart"/>
      <w:r w:rsidRPr="00A151AE">
        <w:rPr>
          <w:i/>
          <w:iCs/>
          <w:sz w:val="14"/>
          <w:szCs w:val="14"/>
        </w:rPr>
        <w:t>rm</w:t>
      </w:r>
      <w:proofErr w:type="spellEnd"/>
      <w:r w:rsidRPr="00A151AE">
        <w:rPr>
          <w:i/>
          <w:iCs/>
          <w:sz w:val="14"/>
          <w:szCs w:val="14"/>
        </w:rPr>
        <w:t>(</w:t>
      </w:r>
      <w:proofErr w:type="spellStart"/>
      <w:r w:rsidRPr="00A151AE">
        <w:rPr>
          <w:i/>
          <w:iCs/>
          <w:sz w:val="14"/>
          <w:szCs w:val="14"/>
        </w:rPr>
        <w:t>eigenvector,pagerank,authorities,hubscore</w:t>
      </w:r>
      <w:proofErr w:type="spellEnd"/>
      <w:r w:rsidRPr="00A151AE">
        <w:rPr>
          <w:i/>
          <w:iCs/>
          <w:sz w:val="14"/>
          <w:szCs w:val="14"/>
        </w:rPr>
        <w:t>))</w:t>
      </w:r>
    </w:p>
    <w:p w:rsidR="00440612" w:rsidRPr="00A151AE" w:rsidRDefault="00440612" w:rsidP="00440612">
      <w:pPr>
        <w:rPr>
          <w:i/>
          <w:iCs/>
          <w:sz w:val="14"/>
          <w:szCs w:val="14"/>
        </w:rPr>
      </w:pPr>
      <w:r w:rsidRPr="00A151AE">
        <w:rPr>
          <w:i/>
          <w:iCs/>
          <w:sz w:val="14"/>
          <w:szCs w:val="14"/>
        </w:rPr>
        <w:t>m6_without_dist_var9&lt;-</w:t>
      </w:r>
      <w:proofErr w:type="gramStart"/>
      <w:r w:rsidRPr="00A151AE">
        <w:rPr>
          <w:i/>
          <w:iCs/>
          <w:sz w:val="14"/>
          <w:szCs w:val="14"/>
        </w:rPr>
        <w:t>within(</w:t>
      </w:r>
      <w:proofErr w:type="spellStart"/>
      <w:proofErr w:type="gramEnd"/>
      <w:r w:rsidRPr="00A151AE">
        <w:rPr>
          <w:i/>
          <w:iCs/>
          <w:sz w:val="14"/>
          <w:szCs w:val="14"/>
        </w:rPr>
        <w:t>ncentrality</w:t>
      </w:r>
      <w:proofErr w:type="spellEnd"/>
      <w:r w:rsidRPr="00A151AE">
        <w:rPr>
          <w:i/>
          <w:iCs/>
          <w:sz w:val="14"/>
          <w:szCs w:val="14"/>
        </w:rPr>
        <w:t xml:space="preserve">, </w:t>
      </w:r>
      <w:proofErr w:type="spellStart"/>
      <w:r w:rsidRPr="00A151AE">
        <w:rPr>
          <w:i/>
          <w:iCs/>
          <w:sz w:val="14"/>
          <w:szCs w:val="14"/>
        </w:rPr>
        <w:t>rm</w:t>
      </w:r>
      <w:proofErr w:type="spellEnd"/>
      <w:r w:rsidRPr="00A151AE">
        <w:rPr>
          <w:i/>
          <w:iCs/>
          <w:sz w:val="14"/>
          <w:szCs w:val="14"/>
        </w:rPr>
        <w:t>(</w:t>
      </w:r>
      <w:proofErr w:type="spellStart"/>
      <w:r w:rsidRPr="00A151AE">
        <w:rPr>
          <w:i/>
          <w:iCs/>
          <w:sz w:val="14"/>
          <w:szCs w:val="14"/>
        </w:rPr>
        <w:t>betweenness,closeness,informationcent,eccentricity</w:t>
      </w:r>
      <w:proofErr w:type="spellEnd"/>
      <w:r w:rsidRPr="00A151AE">
        <w:rPr>
          <w:i/>
          <w:iCs/>
          <w:sz w:val="14"/>
          <w:szCs w:val="14"/>
        </w:rPr>
        <w:t>))</w:t>
      </w:r>
    </w:p>
    <w:p w:rsidR="00440612" w:rsidRPr="00A151AE" w:rsidRDefault="00440612" w:rsidP="00440612">
      <w:pPr>
        <w:rPr>
          <w:i/>
          <w:iCs/>
          <w:sz w:val="14"/>
          <w:szCs w:val="14"/>
        </w:rPr>
      </w:pPr>
      <w:r w:rsidRPr="00A151AE">
        <w:rPr>
          <w:i/>
          <w:iCs/>
          <w:sz w:val="14"/>
          <w:szCs w:val="14"/>
        </w:rPr>
        <w:t>m7_mix_match1_var6&lt;-</w:t>
      </w:r>
      <w:proofErr w:type="gramStart"/>
      <w:r w:rsidRPr="00A151AE">
        <w:rPr>
          <w:i/>
          <w:iCs/>
          <w:sz w:val="14"/>
          <w:szCs w:val="14"/>
        </w:rPr>
        <w:t>within(</w:t>
      </w:r>
      <w:proofErr w:type="spellStart"/>
      <w:proofErr w:type="gramEnd"/>
      <w:r w:rsidRPr="00A151AE">
        <w:rPr>
          <w:i/>
          <w:iCs/>
          <w:sz w:val="14"/>
          <w:szCs w:val="14"/>
        </w:rPr>
        <w:t>ncentrality</w:t>
      </w:r>
      <w:proofErr w:type="spellEnd"/>
      <w:r w:rsidRPr="00A151AE">
        <w:rPr>
          <w:i/>
          <w:iCs/>
          <w:sz w:val="14"/>
          <w:szCs w:val="14"/>
        </w:rPr>
        <w:t>, rm(eigenvector,closeness,informationcent,dmnc,lobby,leverage,localbridge))</w:t>
      </w:r>
    </w:p>
    <w:p w:rsidR="00440612" w:rsidRPr="00A151AE" w:rsidRDefault="00440612" w:rsidP="00440612">
      <w:pPr>
        <w:rPr>
          <w:i/>
          <w:iCs/>
          <w:sz w:val="14"/>
          <w:szCs w:val="14"/>
        </w:rPr>
      </w:pPr>
      <w:r w:rsidRPr="00A151AE">
        <w:rPr>
          <w:i/>
          <w:iCs/>
          <w:sz w:val="14"/>
          <w:szCs w:val="14"/>
        </w:rPr>
        <w:t>m8_mix_match2_var6&lt;-</w:t>
      </w:r>
      <w:proofErr w:type="gramStart"/>
      <w:r w:rsidRPr="00A151AE">
        <w:rPr>
          <w:i/>
          <w:iCs/>
          <w:sz w:val="14"/>
          <w:szCs w:val="14"/>
        </w:rPr>
        <w:t>within(</w:t>
      </w:r>
      <w:proofErr w:type="spellStart"/>
      <w:proofErr w:type="gramEnd"/>
      <w:r w:rsidRPr="00A151AE">
        <w:rPr>
          <w:i/>
          <w:iCs/>
          <w:sz w:val="14"/>
          <w:szCs w:val="14"/>
        </w:rPr>
        <w:t>ncentrality</w:t>
      </w:r>
      <w:proofErr w:type="spellEnd"/>
      <w:r w:rsidRPr="00A151AE">
        <w:rPr>
          <w:i/>
          <w:iCs/>
          <w:sz w:val="14"/>
          <w:szCs w:val="14"/>
        </w:rPr>
        <w:t>, rm(degree,authorities,hubscore,betweenness,informationcent,eccentricity,leverage))</w:t>
      </w:r>
    </w:p>
    <w:p w:rsidR="00440612" w:rsidRPr="00A151AE" w:rsidRDefault="00440612" w:rsidP="00440612">
      <w:pPr>
        <w:rPr>
          <w:i/>
          <w:iCs/>
          <w:sz w:val="14"/>
          <w:szCs w:val="14"/>
        </w:rPr>
      </w:pPr>
      <w:r w:rsidRPr="00A151AE">
        <w:rPr>
          <w:i/>
          <w:iCs/>
          <w:sz w:val="14"/>
          <w:szCs w:val="14"/>
        </w:rPr>
        <w:t>m9_mix_match3_var6&lt;-</w:t>
      </w:r>
      <w:proofErr w:type="gramStart"/>
      <w:r w:rsidRPr="00A151AE">
        <w:rPr>
          <w:i/>
          <w:iCs/>
          <w:sz w:val="14"/>
          <w:szCs w:val="14"/>
        </w:rPr>
        <w:t>within(</w:t>
      </w:r>
      <w:proofErr w:type="spellStart"/>
      <w:proofErr w:type="gramEnd"/>
      <w:r w:rsidRPr="00A151AE">
        <w:rPr>
          <w:i/>
          <w:iCs/>
          <w:sz w:val="14"/>
          <w:szCs w:val="14"/>
        </w:rPr>
        <w:t>ncentrality</w:t>
      </w:r>
      <w:proofErr w:type="spellEnd"/>
      <w:r w:rsidRPr="00A151AE">
        <w:rPr>
          <w:i/>
          <w:iCs/>
          <w:sz w:val="14"/>
          <w:szCs w:val="14"/>
        </w:rPr>
        <w:t>, rm(closeness,eigenvector,authorities,hubscore,betweenness,leverage,informationcent))</w:t>
      </w:r>
    </w:p>
    <w:p w:rsidR="001461D8" w:rsidRPr="00A151AE" w:rsidRDefault="001461D8" w:rsidP="001461D8">
      <w:pPr>
        <w:rPr>
          <w:i/>
          <w:iCs/>
          <w:sz w:val="14"/>
          <w:szCs w:val="14"/>
        </w:rPr>
      </w:pPr>
      <w:r w:rsidRPr="00A151AE">
        <w:rPr>
          <w:i/>
          <w:iCs/>
          <w:sz w:val="14"/>
          <w:szCs w:val="14"/>
        </w:rPr>
        <w:lastRenderedPageBreak/>
        <w:t>m1&lt;-m1_all_var13</w:t>
      </w:r>
    </w:p>
    <w:p w:rsidR="001461D8" w:rsidRPr="00A151AE" w:rsidRDefault="001461D8" w:rsidP="001461D8">
      <w:pPr>
        <w:rPr>
          <w:i/>
          <w:iCs/>
          <w:sz w:val="14"/>
          <w:szCs w:val="14"/>
        </w:rPr>
      </w:pPr>
      <w:r w:rsidRPr="00A151AE">
        <w:rPr>
          <w:i/>
          <w:iCs/>
          <w:sz w:val="14"/>
          <w:szCs w:val="14"/>
        </w:rPr>
        <w:t>m2&lt;-m2_without_dg_var12</w:t>
      </w:r>
    </w:p>
    <w:p w:rsidR="001461D8" w:rsidRPr="00A151AE" w:rsidRDefault="001461D8" w:rsidP="001461D8">
      <w:pPr>
        <w:rPr>
          <w:i/>
          <w:iCs/>
          <w:sz w:val="14"/>
          <w:szCs w:val="14"/>
        </w:rPr>
      </w:pPr>
      <w:r w:rsidRPr="00A151AE">
        <w:rPr>
          <w:i/>
          <w:iCs/>
          <w:sz w:val="14"/>
          <w:szCs w:val="14"/>
        </w:rPr>
        <w:t>m3&lt;-m3_without_comm_var7</w:t>
      </w:r>
    </w:p>
    <w:p w:rsidR="001461D8" w:rsidRPr="00A151AE" w:rsidRDefault="001461D8" w:rsidP="001461D8">
      <w:pPr>
        <w:rPr>
          <w:i/>
          <w:iCs/>
          <w:sz w:val="14"/>
          <w:szCs w:val="14"/>
        </w:rPr>
      </w:pPr>
      <w:r w:rsidRPr="00A151AE">
        <w:rPr>
          <w:i/>
          <w:iCs/>
          <w:sz w:val="14"/>
          <w:szCs w:val="14"/>
        </w:rPr>
        <w:t>m4&lt;-m4_without_nodes_var6</w:t>
      </w:r>
    </w:p>
    <w:p w:rsidR="001461D8" w:rsidRPr="00A151AE" w:rsidRDefault="001461D8" w:rsidP="001461D8">
      <w:pPr>
        <w:rPr>
          <w:i/>
          <w:iCs/>
          <w:sz w:val="14"/>
          <w:szCs w:val="14"/>
        </w:rPr>
      </w:pPr>
      <w:r w:rsidRPr="00A151AE">
        <w:rPr>
          <w:i/>
          <w:iCs/>
          <w:sz w:val="14"/>
          <w:szCs w:val="14"/>
        </w:rPr>
        <w:t>m5&lt;-m5_without_ranks_var9</w:t>
      </w:r>
    </w:p>
    <w:p w:rsidR="001461D8" w:rsidRPr="00A151AE" w:rsidRDefault="001461D8" w:rsidP="001461D8">
      <w:pPr>
        <w:rPr>
          <w:i/>
          <w:iCs/>
          <w:sz w:val="14"/>
          <w:szCs w:val="14"/>
        </w:rPr>
      </w:pPr>
      <w:r w:rsidRPr="00A151AE">
        <w:rPr>
          <w:i/>
          <w:iCs/>
          <w:sz w:val="14"/>
          <w:szCs w:val="14"/>
        </w:rPr>
        <w:t>m6&lt;-m6_without_dist_var9</w:t>
      </w:r>
    </w:p>
    <w:p w:rsidR="001461D8" w:rsidRPr="00A151AE" w:rsidRDefault="001461D8" w:rsidP="001461D8">
      <w:pPr>
        <w:rPr>
          <w:i/>
          <w:iCs/>
          <w:sz w:val="14"/>
          <w:szCs w:val="14"/>
        </w:rPr>
      </w:pPr>
      <w:r w:rsidRPr="00A151AE">
        <w:rPr>
          <w:i/>
          <w:iCs/>
          <w:sz w:val="14"/>
          <w:szCs w:val="14"/>
        </w:rPr>
        <w:t>m7&lt;-m7_mix_match1_var6</w:t>
      </w:r>
    </w:p>
    <w:p w:rsidR="001461D8" w:rsidRPr="00A151AE" w:rsidRDefault="001461D8" w:rsidP="001461D8">
      <w:pPr>
        <w:rPr>
          <w:i/>
          <w:iCs/>
          <w:sz w:val="14"/>
          <w:szCs w:val="14"/>
        </w:rPr>
      </w:pPr>
      <w:r w:rsidRPr="00A151AE">
        <w:rPr>
          <w:i/>
          <w:iCs/>
          <w:sz w:val="14"/>
          <w:szCs w:val="14"/>
        </w:rPr>
        <w:t>m8&lt;-m8_mix_match2_var6</w:t>
      </w:r>
    </w:p>
    <w:p w:rsidR="001461D8" w:rsidRPr="00A151AE" w:rsidRDefault="001461D8" w:rsidP="001461D8">
      <w:pPr>
        <w:rPr>
          <w:i/>
          <w:iCs/>
          <w:sz w:val="14"/>
          <w:szCs w:val="14"/>
        </w:rPr>
      </w:pPr>
      <w:r w:rsidRPr="00A151AE">
        <w:rPr>
          <w:i/>
          <w:iCs/>
          <w:sz w:val="14"/>
          <w:szCs w:val="14"/>
        </w:rPr>
        <w:t>m9&lt;-m9_mix_match3_var6</w:t>
      </w:r>
    </w:p>
    <w:p w:rsidR="001461D8" w:rsidRDefault="001461D8"/>
    <w:p w:rsidR="0098619C" w:rsidRDefault="0098619C">
      <w:r>
        <w:t>PCA:</w:t>
      </w:r>
    </w:p>
    <w:p w:rsidR="00716AD0" w:rsidRDefault="0098619C" w:rsidP="00716AD0">
      <w:pPr>
        <w:keepNext/>
      </w:pPr>
      <w:r>
        <w:rPr>
          <w:noProof/>
          <w:lang w:bidi="bn-BD"/>
        </w:rPr>
        <w:drawing>
          <wp:inline distT="0" distB="0" distL="0" distR="0">
            <wp:extent cx="5876014" cy="3372321"/>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plot.bmp"/>
                    <pic:cNvPicPr/>
                  </pic:nvPicPr>
                  <pic:blipFill rotWithShape="1">
                    <a:blip r:embed="rId7">
                      <a:extLst>
                        <a:ext uri="{28A0092B-C50C-407E-A947-70E740481C1C}">
                          <a14:useLocalDpi xmlns:a14="http://schemas.microsoft.com/office/drawing/2010/main" val="0"/>
                        </a:ext>
                      </a:extLst>
                    </a:blip>
                    <a:srcRect r="66762" b="66088"/>
                    <a:stretch/>
                  </pic:blipFill>
                  <pic:spPr bwMode="auto">
                    <a:xfrm>
                      <a:off x="0" y="0"/>
                      <a:ext cx="5928531" cy="3402461"/>
                    </a:xfrm>
                    <a:prstGeom prst="rect">
                      <a:avLst/>
                    </a:prstGeom>
                    <a:ln>
                      <a:noFill/>
                    </a:ln>
                    <a:extLst>
                      <a:ext uri="{53640926-AAD7-44D8-BBD7-CCE9431645EC}">
                        <a14:shadowObscured xmlns:a14="http://schemas.microsoft.com/office/drawing/2010/main"/>
                      </a:ext>
                    </a:extLst>
                  </pic:spPr>
                </pic:pic>
              </a:graphicData>
            </a:graphic>
          </wp:inline>
        </w:drawing>
      </w:r>
    </w:p>
    <w:p w:rsidR="00807FF8" w:rsidRDefault="00716AD0" w:rsidP="00716AD0">
      <w:pPr>
        <w:pStyle w:val="Caption"/>
      </w:pPr>
      <w:r>
        <w:t xml:space="preserve">Figure </w:t>
      </w:r>
      <w:r w:rsidR="00AC581B">
        <w:fldChar w:fldCharType="begin"/>
      </w:r>
      <w:r w:rsidR="00AC581B">
        <w:instrText xml:space="preserve"> SEQ Figure \* ARABIC </w:instrText>
      </w:r>
      <w:r w:rsidR="00AC581B">
        <w:fldChar w:fldCharType="separate"/>
      </w:r>
      <w:r>
        <w:rPr>
          <w:noProof/>
        </w:rPr>
        <w:t>1</w:t>
      </w:r>
      <w:r w:rsidR="00AC581B">
        <w:rPr>
          <w:noProof/>
        </w:rPr>
        <w:fldChar w:fldCharType="end"/>
      </w:r>
      <w:r>
        <w:t xml:space="preserve"> main model</w:t>
      </w:r>
    </w:p>
    <w:p w:rsidR="00716AD0" w:rsidRDefault="00DA3FE8">
      <w:r>
        <w:t xml:space="preserve">In the main model, the first principal component shows about 53.9% variation, while the first 2 principal components shows </w:t>
      </w:r>
      <w:r w:rsidR="00681476">
        <w:t>about 66.3% variation and finally, taking the first three principal components together capture about 76% variance of the dataset</w:t>
      </w:r>
      <w:r w:rsidR="003631DA">
        <w:t>.</w:t>
      </w:r>
    </w:p>
    <w:p w:rsidR="00681476" w:rsidRDefault="00C048C1">
      <w:r>
        <w:rPr>
          <w:noProof/>
          <w:lang w:bidi="bn-BD"/>
        </w:rPr>
        <w:lastRenderedPageBreak/>
        <w:drawing>
          <wp:inline distT="0" distB="0" distL="0" distR="0">
            <wp:extent cx="6022590" cy="1630017"/>
            <wp:effectExtent l="0" t="0" r="0"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dimension contribution.bmp"/>
                    <pic:cNvPicPr/>
                  </pic:nvPicPr>
                  <pic:blipFill rotWithShape="1">
                    <a:blip r:embed="rId8">
                      <a:extLst>
                        <a:ext uri="{28A0092B-C50C-407E-A947-70E740481C1C}">
                          <a14:useLocalDpi xmlns:a14="http://schemas.microsoft.com/office/drawing/2010/main" val="0"/>
                        </a:ext>
                      </a:extLst>
                    </a:blip>
                    <a:srcRect r="49789" b="81506"/>
                    <a:stretch/>
                  </pic:blipFill>
                  <pic:spPr bwMode="auto">
                    <a:xfrm>
                      <a:off x="0" y="0"/>
                      <a:ext cx="6186881" cy="1674483"/>
                    </a:xfrm>
                    <a:prstGeom prst="rect">
                      <a:avLst/>
                    </a:prstGeom>
                    <a:ln>
                      <a:noFill/>
                    </a:ln>
                    <a:extLst>
                      <a:ext uri="{53640926-AAD7-44D8-BBD7-CCE9431645EC}">
                        <a14:shadowObscured xmlns:a14="http://schemas.microsoft.com/office/drawing/2010/main"/>
                      </a:ext>
                    </a:extLst>
                  </pic:spPr>
                </pic:pic>
              </a:graphicData>
            </a:graphic>
          </wp:inline>
        </w:drawing>
      </w:r>
    </w:p>
    <w:p w:rsidR="00681476" w:rsidRDefault="00681476">
      <w:r>
        <w:t xml:space="preserve">From the dimension contribution </w:t>
      </w:r>
      <w:r w:rsidR="00243A83">
        <w:t>plots it can be se</w:t>
      </w:r>
      <w:r w:rsidR="001F0D16">
        <w:t xml:space="preserve">en that Degree, DMNC, Lobby, </w:t>
      </w:r>
      <w:r w:rsidR="00243A83">
        <w:t>Closeness</w:t>
      </w:r>
      <w:r w:rsidR="00886A2C">
        <w:t xml:space="preserve"> and</w:t>
      </w:r>
      <w:r w:rsidR="001F0D16">
        <w:t xml:space="preserve"> l</w:t>
      </w:r>
      <w:r w:rsidR="008516EB">
        <w:t>everage</w:t>
      </w:r>
      <w:r w:rsidR="00243A83">
        <w:t xml:space="preserve"> are the more significant</w:t>
      </w:r>
      <w:r>
        <w:t xml:space="preserve"> factor</w:t>
      </w:r>
      <w:r w:rsidR="00243A83">
        <w:t>s contributing to</w:t>
      </w:r>
      <w:r>
        <w:t xml:space="preserve"> principal component 1</w:t>
      </w:r>
      <w:r w:rsidR="004C0491">
        <w:t>. In principal component 2, authorities, eigenvector and local bridging centrality contributes more.</w:t>
      </w:r>
    </w:p>
    <w:p w:rsidR="00CE315A" w:rsidRDefault="00713DCA">
      <w:r>
        <w:rPr>
          <w:noProof/>
          <w:lang w:bidi="bn-BD"/>
        </w:rPr>
        <w:drawing>
          <wp:inline distT="0" distB="0" distL="0" distR="0">
            <wp:extent cx="5541142" cy="3363402"/>
            <wp:effectExtent l="0" t="0" r="254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os2 contribution.bmp"/>
                    <pic:cNvPicPr/>
                  </pic:nvPicPr>
                  <pic:blipFill rotWithShape="1">
                    <a:blip r:embed="rId9">
                      <a:extLst>
                        <a:ext uri="{28A0092B-C50C-407E-A947-70E740481C1C}">
                          <a14:useLocalDpi xmlns:a14="http://schemas.microsoft.com/office/drawing/2010/main" val="0"/>
                        </a:ext>
                      </a:extLst>
                    </a:blip>
                    <a:srcRect r="69365" b="66942"/>
                    <a:stretch/>
                  </pic:blipFill>
                  <pic:spPr bwMode="auto">
                    <a:xfrm>
                      <a:off x="0" y="0"/>
                      <a:ext cx="5569311" cy="3380500"/>
                    </a:xfrm>
                    <a:prstGeom prst="rect">
                      <a:avLst/>
                    </a:prstGeom>
                    <a:ln>
                      <a:noFill/>
                    </a:ln>
                    <a:extLst>
                      <a:ext uri="{53640926-AAD7-44D8-BBD7-CCE9431645EC}">
                        <a14:shadowObscured xmlns:a14="http://schemas.microsoft.com/office/drawing/2010/main"/>
                      </a:ext>
                    </a:extLst>
                  </pic:spPr>
                </pic:pic>
              </a:graphicData>
            </a:graphic>
          </wp:inline>
        </w:drawing>
      </w:r>
    </w:p>
    <w:p w:rsidR="00525F1D" w:rsidRDefault="00525F1D" w:rsidP="00886A2C">
      <w:r>
        <w:t>From the cos2 contribution plot it can be seen that the</w:t>
      </w:r>
      <w:r w:rsidR="008516EB">
        <w:t xml:space="preserve"> principal component </w:t>
      </w:r>
      <w:r w:rsidR="00886A2C">
        <w:t xml:space="preserve">1 </w:t>
      </w:r>
      <w:r w:rsidR="008516EB">
        <w:t xml:space="preserve">captures the most variation of </w:t>
      </w:r>
      <w:r w:rsidR="00886A2C">
        <w:t xml:space="preserve">Degree, DMNC, Lobby, Closeness and leverage while principle component 2 captures most </w:t>
      </w:r>
      <w:r w:rsidR="00F60049">
        <w:t xml:space="preserve">variation </w:t>
      </w:r>
      <w:r w:rsidR="00886A2C">
        <w:t xml:space="preserve">of </w:t>
      </w:r>
      <w:r w:rsidR="00F60049">
        <w:t xml:space="preserve"> authorities, eigenvector and local bridging centrality </w:t>
      </w:r>
      <w:r w:rsidR="00886A2C">
        <w:t>which is consistent with the dimension contribution plots.</w:t>
      </w:r>
      <w:r w:rsidR="00EE25F9">
        <w:t xml:space="preserve"> The length and color of the variable signifies the importance/contribution of the variables, and hence in the main model degree, DMNC, lobby, closeness, leverage, eigenvector and authorities contribute the most.</w:t>
      </w:r>
    </w:p>
    <w:p w:rsidR="003631DA" w:rsidRPr="00DA3FE8" w:rsidRDefault="003631DA" w:rsidP="003631DA">
      <w:r>
        <w:t xml:space="preserve">It cannot be expected to identify a model that captures the variation and structure of the main model based on scree plots of cos2 contribution plots </w:t>
      </w:r>
      <w:r>
        <w:t>of the ablation study model as these are dependent on the centralities being used in the PCA.</w:t>
      </w:r>
    </w:p>
    <w:p w:rsidR="003631DA" w:rsidRDefault="003631DA" w:rsidP="003631DA"/>
    <w:p w:rsidR="00713DCA" w:rsidRDefault="00713DCA"/>
    <w:p w:rsidR="008C351A" w:rsidRDefault="008C351A"/>
    <w:p w:rsidR="002C4278" w:rsidRDefault="00643A32">
      <w:r>
        <w:rPr>
          <w:noProof/>
          <w:lang w:bidi="bn-BD"/>
        </w:rPr>
        <w:drawing>
          <wp:inline distT="0" distB="0" distL="0" distR="0">
            <wp:extent cx="5943600" cy="334327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biplot.bmp"/>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rsidR="00173C04" w:rsidRDefault="00173C04"/>
    <w:p w:rsidR="00173C04" w:rsidRDefault="00173C04">
      <w:r>
        <w:t>From the scree plot it can be seen that the main model and model 2 have simi</w:t>
      </w:r>
      <w:r w:rsidR="00086094">
        <w:t xml:space="preserve">lar structures, which is a given considering the only difference is model 2 does not have degree. However, model 8 and model 9 also have somewhat of a similar structure which is farther proved by </w:t>
      </w:r>
      <w:r w:rsidR="00AC581B">
        <w:t>the K-means on PCA plots below.</w:t>
      </w:r>
      <w:r w:rsidR="004C72DD">
        <w:t xml:space="preserve"> </w:t>
      </w:r>
      <w:r w:rsidR="00D85ABA">
        <w:t>This does make sense considering model 8 and 9 contain some community variables and some node centrality variables, hence retaining the actual structure of the main model.</w:t>
      </w:r>
      <w:r w:rsidR="00AC581B">
        <w:t xml:space="preserve"> Hence they are possible options for feature selection.</w:t>
      </w:r>
      <w:bookmarkStart w:id="0" w:name="_GoBack"/>
      <w:bookmarkEnd w:id="0"/>
    </w:p>
    <w:p w:rsidR="008C351A" w:rsidRDefault="00890A7E">
      <w:r>
        <w:rPr>
          <w:noProof/>
          <w:lang w:bidi="bn-BD"/>
        </w:rPr>
        <w:lastRenderedPageBreak/>
        <w:drawing>
          <wp:inline distT="0" distB="0" distL="0" distR="0">
            <wp:extent cx="2820838" cy="1880559"/>
            <wp:effectExtent l="0" t="0" r="0" b="571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kmeans_pca_m1.bmp"/>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825033" cy="1883355"/>
                    </a:xfrm>
                    <a:prstGeom prst="rect">
                      <a:avLst/>
                    </a:prstGeom>
                  </pic:spPr>
                </pic:pic>
              </a:graphicData>
            </a:graphic>
          </wp:inline>
        </w:drawing>
      </w:r>
      <w:r>
        <w:rPr>
          <w:noProof/>
          <w:lang w:bidi="bn-BD"/>
        </w:rPr>
        <w:drawing>
          <wp:inline distT="0" distB="0" distL="0" distR="0">
            <wp:extent cx="2828781" cy="1885854"/>
            <wp:effectExtent l="0" t="0" r="0"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kmeans_pca_m2.bmp"/>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837568" cy="1891712"/>
                    </a:xfrm>
                    <a:prstGeom prst="rect">
                      <a:avLst/>
                    </a:prstGeom>
                  </pic:spPr>
                </pic:pic>
              </a:graphicData>
            </a:graphic>
          </wp:inline>
        </w:drawing>
      </w:r>
      <w:r>
        <w:rPr>
          <w:noProof/>
          <w:lang w:bidi="bn-BD"/>
        </w:rPr>
        <w:drawing>
          <wp:inline distT="0" distB="0" distL="0" distR="0">
            <wp:extent cx="2828782" cy="1885854"/>
            <wp:effectExtent l="0" t="0" r="0" b="63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kmeans_pca_m8.bmp"/>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836400" cy="1890932"/>
                    </a:xfrm>
                    <a:prstGeom prst="rect">
                      <a:avLst/>
                    </a:prstGeom>
                  </pic:spPr>
                </pic:pic>
              </a:graphicData>
            </a:graphic>
          </wp:inline>
        </w:drawing>
      </w:r>
    </w:p>
    <w:p w:rsidR="003631DA" w:rsidRDefault="004C72DD">
      <w:r>
        <w:t xml:space="preserve">From the </w:t>
      </w:r>
      <w:proofErr w:type="spellStart"/>
      <w:r>
        <w:t>calinhara</w:t>
      </w:r>
      <w:proofErr w:type="spellEnd"/>
      <w:r>
        <w:t xml:space="preserve"> index it is seen that the </w:t>
      </w:r>
      <w:r w:rsidR="00F91FBB">
        <w:t xml:space="preserve">optimal number of clusters for the main model is 4, for model 8 </w:t>
      </w:r>
      <w:r w:rsidR="00C62014">
        <w:t xml:space="preserve">and </w:t>
      </w:r>
      <w:r w:rsidR="00F91FBB">
        <w:t>model 9 is</w:t>
      </w:r>
      <w:r w:rsidR="00C62014">
        <w:t xml:space="preserve"> 3. Following this, it can be seen the main model gives 2 distinct clusters with minimal overlap. Model 8 has 2 overlapping clusters which </w:t>
      </w:r>
      <w:r w:rsidR="00E97D63">
        <w:t>cannot be used for distinguishing, but model 9 gives 3 distinct cluster with virtually no overlap. This can prove to be useful in distinguishing P2P networks.</w:t>
      </w:r>
      <w:r w:rsidR="00C62014">
        <w:t xml:space="preserve"> </w:t>
      </w:r>
      <w:r w:rsidR="00F91FBB">
        <w:t xml:space="preserve"> </w:t>
      </w:r>
    </w:p>
    <w:sectPr w:rsidR="003631D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1E45D4"/>
    <w:multiLevelType w:val="hybridMultilevel"/>
    <w:tmpl w:val="3C1A05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6"/>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2NjC2NAcyzc3MLJR0lIJTi4sz8/NACoxqAc7N8VEsAAAA"/>
  </w:docVars>
  <w:rsids>
    <w:rsidRoot w:val="00BA7C79"/>
    <w:rsid w:val="00086094"/>
    <w:rsid w:val="001009D6"/>
    <w:rsid w:val="00100E5E"/>
    <w:rsid w:val="001461D8"/>
    <w:rsid w:val="00173C04"/>
    <w:rsid w:val="001E7E83"/>
    <w:rsid w:val="001F0D16"/>
    <w:rsid w:val="00243A83"/>
    <w:rsid w:val="002C4278"/>
    <w:rsid w:val="003631DA"/>
    <w:rsid w:val="0036447D"/>
    <w:rsid w:val="003727D7"/>
    <w:rsid w:val="003A67CF"/>
    <w:rsid w:val="003E5E02"/>
    <w:rsid w:val="00431E03"/>
    <w:rsid w:val="00440612"/>
    <w:rsid w:val="004503A5"/>
    <w:rsid w:val="004C0491"/>
    <w:rsid w:val="004C72DD"/>
    <w:rsid w:val="00513F19"/>
    <w:rsid w:val="00525F1D"/>
    <w:rsid w:val="00541CAA"/>
    <w:rsid w:val="005F076E"/>
    <w:rsid w:val="00634FCE"/>
    <w:rsid w:val="00643A32"/>
    <w:rsid w:val="00663B44"/>
    <w:rsid w:val="00672B5A"/>
    <w:rsid w:val="00681476"/>
    <w:rsid w:val="00713DCA"/>
    <w:rsid w:val="00716AD0"/>
    <w:rsid w:val="00722472"/>
    <w:rsid w:val="00807FF8"/>
    <w:rsid w:val="008516EB"/>
    <w:rsid w:val="00886A2C"/>
    <w:rsid w:val="00890A7E"/>
    <w:rsid w:val="00897C85"/>
    <w:rsid w:val="008C351A"/>
    <w:rsid w:val="00954FC7"/>
    <w:rsid w:val="00974AC5"/>
    <w:rsid w:val="00984F75"/>
    <w:rsid w:val="0098619C"/>
    <w:rsid w:val="009E083B"/>
    <w:rsid w:val="00A151AE"/>
    <w:rsid w:val="00AC581B"/>
    <w:rsid w:val="00AF459E"/>
    <w:rsid w:val="00B04130"/>
    <w:rsid w:val="00BA7C79"/>
    <w:rsid w:val="00BF73A7"/>
    <w:rsid w:val="00C048C1"/>
    <w:rsid w:val="00C62014"/>
    <w:rsid w:val="00C672A6"/>
    <w:rsid w:val="00CE315A"/>
    <w:rsid w:val="00D14240"/>
    <w:rsid w:val="00D6438F"/>
    <w:rsid w:val="00D85ABA"/>
    <w:rsid w:val="00DA3FE8"/>
    <w:rsid w:val="00DB4497"/>
    <w:rsid w:val="00DC0891"/>
    <w:rsid w:val="00E327DC"/>
    <w:rsid w:val="00E97D63"/>
    <w:rsid w:val="00EC7C11"/>
    <w:rsid w:val="00ED7254"/>
    <w:rsid w:val="00EE25F9"/>
    <w:rsid w:val="00F60049"/>
    <w:rsid w:val="00F91FBB"/>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3F9867"/>
  <w15:chartTrackingRefBased/>
  <w15:docId w15:val="{91BACC0A-500D-4C6A-80CF-DB38C087E8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86A2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D6438F"/>
    <w:pPr>
      <w:spacing w:after="0" w:line="240" w:lineRule="auto"/>
      <w:contextualSpacing/>
      <w:jc w:val="center"/>
    </w:pPr>
    <w:rPr>
      <w:rFonts w:asciiTheme="majorHAnsi" w:eastAsiaTheme="majorEastAsia" w:hAnsiTheme="majorHAnsi" w:cstheme="majorBidi"/>
      <w:color w:val="44546A" w:themeColor="text2"/>
      <w:spacing w:val="-10"/>
      <w:kern w:val="28"/>
      <w:sz w:val="56"/>
      <w:szCs w:val="56"/>
      <w:u w:val="single"/>
    </w:rPr>
  </w:style>
  <w:style w:type="character" w:customStyle="1" w:styleId="TitleChar">
    <w:name w:val="Title Char"/>
    <w:basedOn w:val="DefaultParagraphFont"/>
    <w:link w:val="Title"/>
    <w:uiPriority w:val="10"/>
    <w:rsid w:val="00D6438F"/>
    <w:rPr>
      <w:rFonts w:asciiTheme="majorHAnsi" w:eastAsiaTheme="majorEastAsia" w:hAnsiTheme="majorHAnsi" w:cstheme="majorBidi"/>
      <w:color w:val="44546A" w:themeColor="text2"/>
      <w:spacing w:val="-10"/>
      <w:kern w:val="28"/>
      <w:sz w:val="56"/>
      <w:szCs w:val="56"/>
      <w:u w:val="single"/>
    </w:rPr>
  </w:style>
  <w:style w:type="paragraph" w:styleId="ListParagraph">
    <w:name w:val="List Paragraph"/>
    <w:basedOn w:val="Normal"/>
    <w:uiPriority w:val="34"/>
    <w:qFormat/>
    <w:rsid w:val="00E327DC"/>
    <w:pPr>
      <w:ind w:left="720"/>
      <w:contextualSpacing/>
    </w:pPr>
  </w:style>
  <w:style w:type="paragraph" w:styleId="Caption">
    <w:name w:val="caption"/>
    <w:basedOn w:val="Normal"/>
    <w:next w:val="Normal"/>
    <w:uiPriority w:val="35"/>
    <w:unhideWhenUsed/>
    <w:qFormat/>
    <w:rsid w:val="00716AD0"/>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theme" Target="theme/theme1.xml"/><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6</TotalTime>
  <Pages>6</Pages>
  <Words>821</Words>
  <Characters>4684</Characters>
  <Application>Microsoft Office Word</Application>
  <DocSecurity>0</DocSecurity>
  <Lines>39</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ahinAhmed</dc:creator>
  <cp:keywords/>
  <dc:description/>
  <cp:lastModifiedBy>ZahinAhmed</cp:lastModifiedBy>
  <cp:revision>4</cp:revision>
  <dcterms:created xsi:type="dcterms:W3CDTF">2020-10-16T13:59:00Z</dcterms:created>
  <dcterms:modified xsi:type="dcterms:W3CDTF">2020-10-17T20:22:00Z</dcterms:modified>
</cp:coreProperties>
</file>